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27B448" w14:textId="77777777" w:rsidR="001815A2" w:rsidRDefault="00185B9B" w:rsidP="00185B9B">
      <w:pPr>
        <w:ind w:left="2160" w:right="-45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</w:t>
      </w:r>
    </w:p>
    <w:p w14:paraId="66007A17" w14:textId="00E31C9B" w:rsidR="005269A6" w:rsidRPr="005269A6" w:rsidRDefault="001815A2" w:rsidP="00185B9B">
      <w:pPr>
        <w:ind w:left="2160" w:right="-45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</w:t>
      </w:r>
      <w:r w:rsidR="005269A6" w:rsidRPr="005269A6">
        <w:rPr>
          <w:b/>
          <w:sz w:val="32"/>
          <w:szCs w:val="32"/>
        </w:rPr>
        <w:t>Volunteer Application</w:t>
      </w:r>
    </w:p>
    <w:p w14:paraId="3B58B0B4" w14:textId="77777777" w:rsidR="005269A6" w:rsidRPr="005269A6" w:rsidRDefault="005269A6" w:rsidP="005269A6">
      <w:pPr>
        <w:ind w:left="-360" w:right="-450"/>
        <w:jc w:val="center"/>
        <w:rPr>
          <w:b/>
          <w:sz w:val="28"/>
          <w:szCs w:val="28"/>
          <w:u w:val="single"/>
        </w:rPr>
      </w:pPr>
    </w:p>
    <w:p w14:paraId="547FB5E4" w14:textId="6E3F93BF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>Name:</w:t>
      </w:r>
      <w:r w:rsidRPr="005269A6">
        <w:rPr>
          <w:b/>
        </w:rPr>
        <w:tab/>
      </w:r>
      <w:r w:rsidRPr="005269A6">
        <w:rPr>
          <w:b/>
        </w:rPr>
        <w:tab/>
        <w:t>______________________________________________________________________________________</w:t>
      </w:r>
    </w:p>
    <w:p w14:paraId="4271D720" w14:textId="77777777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ab/>
      </w:r>
    </w:p>
    <w:p w14:paraId="2456C4A9" w14:textId="1813F80E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>Address</w:t>
      </w:r>
      <w:r w:rsidRPr="005269A6">
        <w:rPr>
          <w:b/>
        </w:rPr>
        <w:tab/>
      </w:r>
    </w:p>
    <w:p w14:paraId="2FC35FA9" w14:textId="28536D54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ab/>
        <w:t>Street:</w:t>
      </w:r>
      <w:r w:rsidRPr="005269A6">
        <w:rPr>
          <w:b/>
        </w:rPr>
        <w:tab/>
        <w:t>______________________________________________________________________________________</w:t>
      </w:r>
    </w:p>
    <w:p w14:paraId="7539AF2E" w14:textId="77777777" w:rsidR="005269A6" w:rsidRPr="005269A6" w:rsidRDefault="005269A6" w:rsidP="005269A6">
      <w:pPr>
        <w:ind w:left="-360" w:right="-450"/>
        <w:rPr>
          <w:b/>
        </w:rPr>
      </w:pPr>
    </w:p>
    <w:p w14:paraId="41028148" w14:textId="5C2F5D89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ab/>
        <w:t>City:</w:t>
      </w:r>
      <w:r w:rsidRPr="005269A6">
        <w:rPr>
          <w:b/>
        </w:rPr>
        <w:tab/>
      </w:r>
      <w:r w:rsidRPr="005269A6">
        <w:rPr>
          <w:b/>
        </w:rPr>
        <w:tab/>
        <w:t>______________________________________________  State:  ________ Zip: ________________</w:t>
      </w:r>
    </w:p>
    <w:p w14:paraId="18266D84" w14:textId="77777777" w:rsidR="005269A6" w:rsidRPr="005269A6" w:rsidRDefault="005269A6" w:rsidP="005269A6">
      <w:pPr>
        <w:ind w:left="-360" w:right="-450"/>
        <w:rPr>
          <w:b/>
        </w:rPr>
      </w:pPr>
    </w:p>
    <w:p w14:paraId="154429F0" w14:textId="2E7ABC7F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 xml:space="preserve">Phone #:   </w:t>
      </w:r>
      <w:r w:rsidRPr="005269A6">
        <w:rPr>
          <w:b/>
        </w:rPr>
        <w:tab/>
        <w:t>______________________________________________________________________________________</w:t>
      </w:r>
    </w:p>
    <w:p w14:paraId="73098C83" w14:textId="77777777" w:rsidR="005269A6" w:rsidRPr="005269A6" w:rsidRDefault="005269A6" w:rsidP="005269A6">
      <w:pPr>
        <w:ind w:left="-360" w:right="-450"/>
        <w:rPr>
          <w:b/>
        </w:rPr>
      </w:pPr>
    </w:p>
    <w:p w14:paraId="506083DC" w14:textId="58B0BB7D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 xml:space="preserve">Email: </w:t>
      </w:r>
      <w:r w:rsidRPr="005269A6">
        <w:rPr>
          <w:b/>
        </w:rPr>
        <w:tab/>
      </w:r>
      <w:r w:rsidRPr="005269A6">
        <w:rPr>
          <w:b/>
        </w:rPr>
        <w:tab/>
        <w:t>______________________________________________________________________________________</w:t>
      </w:r>
    </w:p>
    <w:p w14:paraId="21AF7BF2" w14:textId="77777777" w:rsidR="005269A6" w:rsidRPr="005269A6" w:rsidRDefault="005269A6" w:rsidP="005269A6">
      <w:pPr>
        <w:ind w:right="-450"/>
        <w:rPr>
          <w:b/>
        </w:rPr>
      </w:pPr>
    </w:p>
    <w:p w14:paraId="6432B167" w14:textId="77777777" w:rsidR="005269A6" w:rsidRPr="005269A6" w:rsidRDefault="005269A6" w:rsidP="005269A6">
      <w:pPr>
        <w:ind w:left="-360" w:right="-450"/>
        <w:rPr>
          <w:b/>
        </w:rPr>
      </w:pPr>
      <w:r w:rsidRPr="005269A6">
        <w:rPr>
          <w:b/>
        </w:rPr>
        <w:t>I am interested in the following volunteer activities:</w:t>
      </w:r>
    </w:p>
    <w:p w14:paraId="07CCA8FE" w14:textId="39FF6AAB" w:rsidR="005269A6" w:rsidRPr="00A54131" w:rsidRDefault="005269A6" w:rsidP="00A54131">
      <w:pPr>
        <w:ind w:right="-450"/>
        <w:rPr>
          <w:b/>
        </w:rPr>
      </w:pPr>
    </w:p>
    <w:p w14:paraId="517BD351" w14:textId="77777777" w:rsidR="005269A6" w:rsidRPr="005269A6" w:rsidRDefault="005269A6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 w:rsidRPr="005269A6">
        <w:rPr>
          <w:rFonts w:asciiTheme="minorHAnsi" w:hAnsiTheme="minorHAnsi"/>
          <w:b/>
        </w:rPr>
        <w:t>Cleaning equipment</w:t>
      </w:r>
    </w:p>
    <w:p w14:paraId="1666A95D" w14:textId="77777777" w:rsidR="005269A6" w:rsidRDefault="005269A6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 w:rsidRPr="005269A6">
        <w:rPr>
          <w:rFonts w:asciiTheme="minorHAnsi" w:hAnsiTheme="minorHAnsi"/>
          <w:b/>
        </w:rPr>
        <w:t>Repairing equipment</w:t>
      </w:r>
    </w:p>
    <w:p w14:paraId="36FCD185" w14:textId="1EE643AB" w:rsidR="00F02112" w:rsidRPr="005269A6" w:rsidRDefault="001C1756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Stocking/organizing </w:t>
      </w:r>
      <w:proofErr w:type="gramStart"/>
      <w:r>
        <w:rPr>
          <w:rFonts w:asciiTheme="minorHAnsi" w:hAnsiTheme="minorHAnsi"/>
          <w:b/>
        </w:rPr>
        <w:t>equipment</w:t>
      </w:r>
      <w:proofErr w:type="gramEnd"/>
    </w:p>
    <w:p w14:paraId="7B7C0D94" w14:textId="77777777" w:rsidR="005269A6" w:rsidRPr="005269A6" w:rsidRDefault="005269A6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 w:rsidRPr="005269A6">
        <w:rPr>
          <w:rFonts w:asciiTheme="minorHAnsi" w:hAnsiTheme="minorHAnsi"/>
          <w:b/>
        </w:rPr>
        <w:t>Picking up/delivering equipment</w:t>
      </w:r>
    </w:p>
    <w:p w14:paraId="6121DAD4" w14:textId="553145B6" w:rsidR="005269A6" w:rsidRPr="005269A6" w:rsidRDefault="00FB5238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Assisting </w:t>
      </w:r>
      <w:r w:rsidR="005269A6" w:rsidRPr="005269A6">
        <w:rPr>
          <w:rFonts w:asciiTheme="minorHAnsi" w:hAnsiTheme="minorHAnsi"/>
          <w:b/>
        </w:rPr>
        <w:t>client</w:t>
      </w:r>
      <w:r>
        <w:rPr>
          <w:rFonts w:asciiTheme="minorHAnsi" w:hAnsiTheme="minorHAnsi"/>
          <w:b/>
        </w:rPr>
        <w:t>s</w:t>
      </w:r>
      <w:r w:rsidR="005269A6" w:rsidRPr="005269A6">
        <w:rPr>
          <w:rFonts w:asciiTheme="minorHAnsi" w:hAnsiTheme="minorHAnsi"/>
          <w:b/>
        </w:rPr>
        <w:t xml:space="preserve"> </w:t>
      </w:r>
      <w:r w:rsidR="00C41F70">
        <w:rPr>
          <w:rFonts w:asciiTheme="minorHAnsi" w:hAnsiTheme="minorHAnsi"/>
          <w:b/>
        </w:rPr>
        <w:t>with equipment</w:t>
      </w:r>
    </w:p>
    <w:p w14:paraId="6AD4DECA" w14:textId="77777777" w:rsidR="005269A6" w:rsidRPr="005269A6" w:rsidRDefault="005269A6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 w:rsidRPr="005269A6">
        <w:rPr>
          <w:rFonts w:asciiTheme="minorHAnsi" w:hAnsiTheme="minorHAnsi"/>
          <w:b/>
        </w:rPr>
        <w:t>Public relations and marketing/newsletter</w:t>
      </w:r>
    </w:p>
    <w:p w14:paraId="7D722F55" w14:textId="1A52D7B2" w:rsidR="00101550" w:rsidRPr="00FE10CB" w:rsidRDefault="00ED73F0" w:rsidP="00FE10CB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Website and social media</w:t>
      </w:r>
    </w:p>
    <w:p w14:paraId="0EAC277D" w14:textId="77777777" w:rsidR="005269A6" w:rsidRPr="005269A6" w:rsidRDefault="005269A6" w:rsidP="005269A6">
      <w:pPr>
        <w:pStyle w:val="ListParagraph"/>
        <w:numPr>
          <w:ilvl w:val="0"/>
          <w:numId w:val="3"/>
        </w:numPr>
        <w:ind w:right="-450"/>
        <w:rPr>
          <w:rFonts w:asciiTheme="minorHAnsi" w:hAnsiTheme="minorHAnsi"/>
          <w:b/>
        </w:rPr>
      </w:pPr>
      <w:r w:rsidRPr="005269A6">
        <w:rPr>
          <w:rFonts w:asciiTheme="minorHAnsi" w:hAnsiTheme="minorHAnsi"/>
          <w:b/>
        </w:rPr>
        <w:t>Other:  ________________________________</w:t>
      </w:r>
    </w:p>
    <w:p w14:paraId="7D73AD97" w14:textId="77777777" w:rsidR="005269A6" w:rsidRPr="005269A6" w:rsidRDefault="005269A6" w:rsidP="005269A6">
      <w:pPr>
        <w:ind w:right="-450"/>
        <w:rPr>
          <w:b/>
        </w:rPr>
      </w:pPr>
    </w:p>
    <w:p w14:paraId="59D7691F" w14:textId="77777777" w:rsidR="005269A6" w:rsidRPr="005269A6" w:rsidRDefault="005269A6" w:rsidP="005269A6">
      <w:pPr>
        <w:ind w:right="-450"/>
        <w:rPr>
          <w:b/>
        </w:rPr>
      </w:pPr>
    </w:p>
    <w:tbl>
      <w:tblPr>
        <w:tblStyle w:val="TableGrid"/>
        <w:tblW w:w="999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757"/>
      </w:tblGrid>
      <w:tr w:rsidR="005269A6" w:rsidRPr="005269A6" w14:paraId="51583A98" w14:textId="77777777" w:rsidTr="00A04194">
        <w:trPr>
          <w:trHeight w:val="1943"/>
        </w:trPr>
        <w:tc>
          <w:tcPr>
            <w:tcW w:w="3116" w:type="dxa"/>
          </w:tcPr>
          <w:p w14:paraId="37E8C06D" w14:textId="77777777" w:rsidR="005269A6" w:rsidRPr="005269A6" w:rsidRDefault="005269A6" w:rsidP="00A04194">
            <w:pPr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Days available:</w:t>
            </w:r>
          </w:p>
          <w:p w14:paraId="772ADA3B" w14:textId="77777777" w:rsidR="005269A6" w:rsidRPr="005269A6" w:rsidRDefault="005269A6" w:rsidP="00A04194">
            <w:pPr>
              <w:ind w:right="-450"/>
              <w:rPr>
                <w:rFonts w:asciiTheme="minorHAnsi" w:hAnsiTheme="minorHAnsi"/>
                <w:b/>
              </w:rPr>
            </w:pPr>
          </w:p>
          <w:p w14:paraId="4202F1F5" w14:textId="77777777" w:rsidR="005269A6" w:rsidRPr="005269A6" w:rsidRDefault="005269A6" w:rsidP="005269A6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Monday</w:t>
            </w:r>
          </w:p>
          <w:p w14:paraId="06092CD5" w14:textId="77777777" w:rsidR="005269A6" w:rsidRPr="005269A6" w:rsidRDefault="005269A6" w:rsidP="005269A6">
            <w:pPr>
              <w:pStyle w:val="ListParagraph"/>
              <w:numPr>
                <w:ilvl w:val="0"/>
                <w:numId w:val="2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Tuesday</w:t>
            </w:r>
          </w:p>
          <w:p w14:paraId="29099F47" w14:textId="77777777" w:rsidR="005269A6" w:rsidRPr="005269A6" w:rsidRDefault="005269A6" w:rsidP="005269A6">
            <w:pPr>
              <w:pStyle w:val="ListParagraph"/>
              <w:numPr>
                <w:ilvl w:val="0"/>
                <w:numId w:val="2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Wednesday</w:t>
            </w:r>
          </w:p>
          <w:p w14:paraId="71302D99" w14:textId="77777777" w:rsidR="005269A6" w:rsidRPr="005269A6" w:rsidRDefault="005269A6" w:rsidP="005269A6">
            <w:pPr>
              <w:pStyle w:val="ListParagraph"/>
              <w:numPr>
                <w:ilvl w:val="0"/>
                <w:numId w:val="2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Thursday</w:t>
            </w:r>
          </w:p>
          <w:p w14:paraId="6052395F" w14:textId="77777777" w:rsidR="005269A6" w:rsidRPr="005269A6" w:rsidRDefault="005269A6" w:rsidP="005269A6">
            <w:pPr>
              <w:pStyle w:val="ListParagraph"/>
              <w:numPr>
                <w:ilvl w:val="0"/>
                <w:numId w:val="2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Friday</w:t>
            </w:r>
          </w:p>
          <w:p w14:paraId="4D6FD5D7" w14:textId="77777777" w:rsidR="005269A6" w:rsidRPr="005269A6" w:rsidRDefault="005269A6" w:rsidP="005269A6">
            <w:pPr>
              <w:pStyle w:val="ListParagraph"/>
              <w:numPr>
                <w:ilvl w:val="0"/>
                <w:numId w:val="2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Saturday</w:t>
            </w:r>
          </w:p>
        </w:tc>
        <w:tc>
          <w:tcPr>
            <w:tcW w:w="3117" w:type="dxa"/>
          </w:tcPr>
          <w:p w14:paraId="566B7B43" w14:textId="352EC54C" w:rsidR="005269A6" w:rsidRPr="005269A6" w:rsidRDefault="005269A6" w:rsidP="00A04194">
            <w:pPr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>Potential h</w:t>
            </w:r>
            <w:r w:rsidR="004A49B3">
              <w:rPr>
                <w:rFonts w:asciiTheme="minorHAnsi" w:hAnsiTheme="minorHAnsi"/>
                <w:b/>
              </w:rPr>
              <w:t>ou</w:t>
            </w:r>
            <w:r w:rsidRPr="005269A6">
              <w:rPr>
                <w:rFonts w:asciiTheme="minorHAnsi" w:hAnsiTheme="minorHAnsi"/>
                <w:b/>
              </w:rPr>
              <w:t>rs available:</w:t>
            </w:r>
          </w:p>
          <w:p w14:paraId="7464913A" w14:textId="77777777" w:rsidR="005269A6" w:rsidRPr="005269A6" w:rsidRDefault="005269A6" w:rsidP="00A04194">
            <w:pPr>
              <w:ind w:right="-450"/>
              <w:rPr>
                <w:rFonts w:asciiTheme="minorHAnsi" w:hAnsiTheme="minorHAnsi"/>
                <w:b/>
              </w:rPr>
            </w:pPr>
          </w:p>
          <w:p w14:paraId="512460BF" w14:textId="77777777" w:rsidR="005269A6" w:rsidRPr="005269A6" w:rsidRDefault="005269A6" w:rsidP="005269A6">
            <w:pPr>
              <w:pStyle w:val="ListParagraph"/>
              <w:numPr>
                <w:ilvl w:val="0"/>
                <w:numId w:val="4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1-3 </w:t>
            </w:r>
            <w:proofErr w:type="spellStart"/>
            <w:r w:rsidRPr="005269A6">
              <w:rPr>
                <w:rFonts w:asciiTheme="minorHAnsi" w:hAnsiTheme="minorHAnsi"/>
                <w:b/>
              </w:rPr>
              <w:t>hr</w:t>
            </w:r>
            <w:proofErr w:type="spellEnd"/>
            <w:r w:rsidRPr="005269A6">
              <w:rPr>
                <w:rFonts w:asciiTheme="minorHAnsi" w:hAnsiTheme="minorHAnsi"/>
                <w:b/>
              </w:rPr>
              <w:t>/day</w:t>
            </w:r>
          </w:p>
          <w:p w14:paraId="7BA050D5" w14:textId="77777777" w:rsidR="005269A6" w:rsidRPr="005269A6" w:rsidRDefault="005269A6" w:rsidP="005269A6">
            <w:pPr>
              <w:pStyle w:val="ListParagraph"/>
              <w:numPr>
                <w:ilvl w:val="0"/>
                <w:numId w:val="4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1-3 </w:t>
            </w:r>
            <w:proofErr w:type="spellStart"/>
            <w:r w:rsidRPr="005269A6">
              <w:rPr>
                <w:rFonts w:asciiTheme="minorHAnsi" w:hAnsiTheme="minorHAnsi"/>
                <w:b/>
              </w:rPr>
              <w:t>hr</w:t>
            </w:r>
            <w:proofErr w:type="spellEnd"/>
            <w:r w:rsidRPr="005269A6">
              <w:rPr>
                <w:rFonts w:asciiTheme="minorHAnsi" w:hAnsiTheme="minorHAnsi"/>
                <w:b/>
              </w:rPr>
              <w:t>/week</w:t>
            </w:r>
          </w:p>
          <w:p w14:paraId="5049E63A" w14:textId="77777777" w:rsidR="005269A6" w:rsidRPr="005269A6" w:rsidRDefault="005269A6" w:rsidP="005269A6">
            <w:pPr>
              <w:pStyle w:val="ListParagraph"/>
              <w:numPr>
                <w:ilvl w:val="0"/>
                <w:numId w:val="4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4+ </w:t>
            </w:r>
            <w:proofErr w:type="spellStart"/>
            <w:r w:rsidRPr="005269A6">
              <w:rPr>
                <w:rFonts w:asciiTheme="minorHAnsi" w:hAnsiTheme="minorHAnsi"/>
                <w:b/>
              </w:rPr>
              <w:t>hr</w:t>
            </w:r>
            <w:proofErr w:type="spellEnd"/>
            <w:r w:rsidRPr="005269A6">
              <w:rPr>
                <w:rFonts w:asciiTheme="minorHAnsi" w:hAnsiTheme="minorHAnsi"/>
                <w:b/>
              </w:rPr>
              <w:t>/day</w:t>
            </w:r>
          </w:p>
          <w:p w14:paraId="3E1219CF" w14:textId="77777777" w:rsidR="005269A6" w:rsidRPr="005269A6" w:rsidRDefault="005269A6" w:rsidP="005269A6">
            <w:pPr>
              <w:pStyle w:val="ListParagraph"/>
              <w:numPr>
                <w:ilvl w:val="0"/>
                <w:numId w:val="4"/>
              </w:numPr>
              <w:spacing w:line="240" w:lineRule="auto"/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4+ </w:t>
            </w:r>
            <w:proofErr w:type="spellStart"/>
            <w:r w:rsidRPr="005269A6">
              <w:rPr>
                <w:rFonts w:asciiTheme="minorHAnsi" w:hAnsiTheme="minorHAnsi"/>
                <w:b/>
              </w:rPr>
              <w:t>hr</w:t>
            </w:r>
            <w:proofErr w:type="spellEnd"/>
            <w:r w:rsidRPr="005269A6">
              <w:rPr>
                <w:rFonts w:asciiTheme="minorHAnsi" w:hAnsiTheme="minorHAnsi"/>
                <w:b/>
              </w:rPr>
              <w:t>/week</w:t>
            </w:r>
          </w:p>
          <w:p w14:paraId="5774F2C3" w14:textId="77777777" w:rsidR="005269A6" w:rsidRPr="005269A6" w:rsidRDefault="005269A6" w:rsidP="00A04194">
            <w:pPr>
              <w:pStyle w:val="ListParagraph"/>
              <w:ind w:right="-450"/>
              <w:rPr>
                <w:rFonts w:asciiTheme="minorHAnsi" w:hAnsiTheme="minorHAnsi"/>
                <w:b/>
              </w:rPr>
            </w:pPr>
          </w:p>
        </w:tc>
        <w:tc>
          <w:tcPr>
            <w:tcW w:w="3757" w:type="dxa"/>
          </w:tcPr>
          <w:p w14:paraId="3C921781" w14:textId="02F828B2" w:rsidR="005269A6" w:rsidRPr="005269A6" w:rsidRDefault="005269A6" w:rsidP="00A04194">
            <w:pPr>
              <w:ind w:right="-450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     O</w:t>
            </w:r>
            <w:r w:rsidR="001F456D">
              <w:rPr>
                <w:rFonts w:asciiTheme="minorHAnsi" w:hAnsiTheme="minorHAnsi"/>
                <w:b/>
              </w:rPr>
              <w:t>ccasional</w:t>
            </w:r>
            <w:r w:rsidRPr="005269A6">
              <w:rPr>
                <w:rFonts w:asciiTheme="minorHAnsi" w:hAnsiTheme="minorHAnsi"/>
                <w:b/>
              </w:rPr>
              <w:t>/as needed:</w:t>
            </w:r>
          </w:p>
          <w:p w14:paraId="4B9C8295" w14:textId="77777777" w:rsidR="005269A6" w:rsidRPr="005269A6" w:rsidRDefault="005269A6" w:rsidP="00A04194">
            <w:pPr>
              <w:ind w:right="-450"/>
              <w:rPr>
                <w:rFonts w:asciiTheme="minorHAnsi" w:hAnsiTheme="minorHAnsi"/>
                <w:b/>
              </w:rPr>
            </w:pPr>
          </w:p>
          <w:p w14:paraId="4E4A7C59" w14:textId="77777777" w:rsidR="005269A6" w:rsidRPr="005269A6" w:rsidRDefault="005269A6" w:rsidP="005269A6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______ </w:t>
            </w:r>
            <w:proofErr w:type="spellStart"/>
            <w:r w:rsidRPr="005269A6">
              <w:rPr>
                <w:rFonts w:asciiTheme="minorHAnsi" w:hAnsiTheme="minorHAnsi"/>
                <w:b/>
              </w:rPr>
              <w:t>hrs</w:t>
            </w:r>
            <w:proofErr w:type="spellEnd"/>
            <w:r w:rsidRPr="005269A6">
              <w:rPr>
                <w:rFonts w:asciiTheme="minorHAnsi" w:hAnsiTheme="minorHAnsi"/>
                <w:b/>
              </w:rPr>
              <w:t xml:space="preserve"> per week</w:t>
            </w:r>
          </w:p>
          <w:p w14:paraId="1A914397" w14:textId="77777777" w:rsidR="005269A6" w:rsidRPr="005269A6" w:rsidRDefault="005269A6" w:rsidP="00A04194">
            <w:pPr>
              <w:pStyle w:val="ListParagraph"/>
              <w:rPr>
                <w:rFonts w:asciiTheme="minorHAnsi" w:hAnsiTheme="minorHAnsi"/>
                <w:b/>
              </w:rPr>
            </w:pPr>
          </w:p>
          <w:p w14:paraId="51DAC8DA" w14:textId="77777777" w:rsidR="005269A6" w:rsidRPr="005269A6" w:rsidRDefault="005269A6" w:rsidP="005269A6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hAnsiTheme="minorHAnsi"/>
                <w:b/>
              </w:rPr>
            </w:pPr>
            <w:r w:rsidRPr="005269A6">
              <w:rPr>
                <w:rFonts w:asciiTheme="minorHAnsi" w:hAnsiTheme="minorHAnsi"/>
                <w:b/>
              </w:rPr>
              <w:t xml:space="preserve">______ </w:t>
            </w:r>
            <w:proofErr w:type="spellStart"/>
            <w:r w:rsidRPr="005269A6">
              <w:rPr>
                <w:rFonts w:asciiTheme="minorHAnsi" w:hAnsiTheme="minorHAnsi"/>
                <w:b/>
              </w:rPr>
              <w:t>hrs</w:t>
            </w:r>
            <w:proofErr w:type="spellEnd"/>
            <w:r w:rsidRPr="005269A6">
              <w:rPr>
                <w:rFonts w:asciiTheme="minorHAnsi" w:hAnsiTheme="minorHAnsi"/>
                <w:b/>
              </w:rPr>
              <w:t xml:space="preserve"> per month</w:t>
            </w:r>
          </w:p>
        </w:tc>
      </w:tr>
    </w:tbl>
    <w:p w14:paraId="40CCCC89" w14:textId="77777777" w:rsidR="005269A6" w:rsidRPr="005269A6" w:rsidRDefault="005269A6" w:rsidP="005269A6">
      <w:pPr>
        <w:ind w:right="-450"/>
        <w:rPr>
          <w:b/>
        </w:rPr>
      </w:pPr>
    </w:p>
    <w:p w14:paraId="68FF2570" w14:textId="77777777" w:rsidR="00E55C8A" w:rsidRPr="005269A6" w:rsidRDefault="00E55C8A" w:rsidP="005269A6">
      <w:pPr>
        <w:rPr>
          <w:rFonts w:cstheme="majorHAnsi"/>
          <w:color w:val="050505"/>
          <w:shd w:val="clear" w:color="auto" w:fill="FFFFFF"/>
        </w:rPr>
      </w:pPr>
    </w:p>
    <w:p w14:paraId="299C193D" w14:textId="1AC29346" w:rsidR="005269A6" w:rsidRPr="005269A6" w:rsidRDefault="005269A6" w:rsidP="005269A6">
      <w:pPr>
        <w:rPr>
          <w:rFonts w:cstheme="majorHAnsi"/>
          <w:b/>
          <w:bCs/>
          <w:color w:val="050505"/>
          <w:shd w:val="clear" w:color="auto" w:fill="FFFFFF"/>
        </w:rPr>
      </w:pPr>
      <w:r w:rsidRPr="005269A6">
        <w:rPr>
          <w:rFonts w:cstheme="majorHAnsi"/>
          <w:b/>
          <w:bCs/>
          <w:color w:val="050505"/>
          <w:shd w:val="clear" w:color="auto" w:fill="FFFFFF"/>
        </w:rPr>
        <w:t>Please include any other details you feel are important:</w:t>
      </w:r>
      <w:r>
        <w:rPr>
          <w:rFonts w:cstheme="majorHAnsi"/>
          <w:b/>
          <w:bCs/>
          <w:color w:val="050505"/>
          <w:shd w:val="clear" w:color="auto" w:fill="FFFFFF"/>
        </w:rPr>
        <w:t xml:space="preserve"> </w:t>
      </w:r>
    </w:p>
    <w:sectPr w:rsidR="005269A6" w:rsidRPr="005269A6" w:rsidSect="00A63A77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11D18" w14:textId="77777777" w:rsidR="00925F6F" w:rsidRDefault="00925F6F" w:rsidP="00585DF7">
      <w:r>
        <w:separator/>
      </w:r>
    </w:p>
  </w:endnote>
  <w:endnote w:type="continuationSeparator" w:id="0">
    <w:p w14:paraId="3E7F7C04" w14:textId="77777777" w:rsidR="00925F6F" w:rsidRDefault="00925F6F" w:rsidP="00585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F1CAA" w14:textId="77777777" w:rsidR="0060255A" w:rsidRPr="00743A12" w:rsidRDefault="0060255A" w:rsidP="0060255A">
    <w:pPr>
      <w:pBdr>
        <w:bottom w:val="dotted" w:sz="24" w:space="1" w:color="auto"/>
      </w:pBdr>
      <w:rPr>
        <w:rFonts w:cs="Times New Roman"/>
      </w:rPr>
    </w:pPr>
  </w:p>
  <w:p w14:paraId="19EAA094" w14:textId="77777777" w:rsidR="0060255A" w:rsidRDefault="0060255A" w:rsidP="0060255A">
    <w:pPr>
      <w:rPr>
        <w:sz w:val="20"/>
        <w:szCs w:val="20"/>
      </w:rPr>
    </w:pPr>
  </w:p>
  <w:p w14:paraId="42082A1B" w14:textId="3CDD8957" w:rsidR="0060255A" w:rsidRPr="0060255A" w:rsidRDefault="0060255A" w:rsidP="0060255A">
    <w:pPr>
      <w:jc w:val="center"/>
      <w:rPr>
        <w:sz w:val="20"/>
        <w:szCs w:val="20"/>
      </w:rPr>
    </w:pPr>
    <w:r w:rsidRPr="00743A12">
      <w:rPr>
        <w:sz w:val="20"/>
        <w:szCs w:val="20"/>
      </w:rPr>
      <w:t xml:space="preserve">All Blessings Flow is a 501(c)(3) nonprofit </w:t>
    </w:r>
    <w:r>
      <w:rPr>
        <w:sz w:val="20"/>
        <w:szCs w:val="20"/>
      </w:rPr>
      <w:t>| Tax ID #82-1806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327212" w14:textId="77777777" w:rsidR="00925F6F" w:rsidRDefault="00925F6F" w:rsidP="00585DF7">
      <w:r>
        <w:separator/>
      </w:r>
    </w:p>
  </w:footnote>
  <w:footnote w:type="continuationSeparator" w:id="0">
    <w:p w14:paraId="269B7BF2" w14:textId="77777777" w:rsidR="00925F6F" w:rsidRDefault="00925F6F" w:rsidP="00585D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6AE510" w14:textId="5214FAA1" w:rsidR="00585DF7" w:rsidRPr="00A63A77" w:rsidRDefault="005E7D9F" w:rsidP="00051D36">
    <w:pPr>
      <w:pStyle w:val="Header"/>
      <w:jc w:val="center"/>
      <w:rPr>
        <w:rFonts w:ascii="Bookman Old Style" w:hAnsi="Bookman Old Style"/>
        <w:b/>
        <w:sz w:val="40"/>
        <w:szCs w:val="40"/>
      </w:rPr>
    </w:pPr>
    <w:r w:rsidRPr="00A63A77">
      <w:rPr>
        <w:rFonts w:ascii="Bookman Old Style" w:hAnsi="Bookman Old Style"/>
        <w:b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66D322" wp14:editId="6D7458BB">
              <wp:simplePos x="0" y="0"/>
              <wp:positionH relativeFrom="column">
                <wp:posOffset>3268980</wp:posOffset>
              </wp:positionH>
              <wp:positionV relativeFrom="paragraph">
                <wp:posOffset>182880</wp:posOffset>
              </wp:positionV>
              <wp:extent cx="2522220" cy="746760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2220" cy="746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04F8BC45" w14:textId="4FB6B13E" w:rsidR="0060255A" w:rsidRPr="00C626A6" w:rsidRDefault="0060255A" w:rsidP="0060255A">
                          <w:pPr>
                            <w:jc w:val="right"/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</w:pPr>
                          <w:r w:rsidRPr="00C626A6">
                            <w:rPr>
                              <w:sz w:val="20"/>
                              <w:szCs w:val="20"/>
                            </w:rPr>
                            <w:t>Email: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1F4A85">
                            <w:rPr>
                              <w:sz w:val="20"/>
                              <w:szCs w:val="20"/>
                            </w:rPr>
                            <w:t>info</w:t>
                          </w:r>
                          <w:r>
                            <w:rPr>
                              <w:sz w:val="20"/>
                              <w:szCs w:val="20"/>
                            </w:rPr>
                            <w:t>@allblessingsflow.org</w:t>
                          </w:r>
                        </w:p>
                        <w:p w14:paraId="0950808E" w14:textId="4515668D" w:rsidR="00051D36" w:rsidRPr="00C626A6" w:rsidRDefault="005E7D9F" w:rsidP="00051D36">
                          <w:pPr>
                            <w:jc w:val="right"/>
                            <w:rPr>
                              <w:rFonts w:cs="Times New Roman"/>
                              <w:sz w:val="20"/>
                              <w:szCs w:val="20"/>
                            </w:rPr>
                          </w:pPr>
                          <w:r w:rsidRPr="00C626A6">
                            <w:rPr>
                              <w:rFonts w:cs="Times New Roman"/>
                              <w:sz w:val="20"/>
                              <w:szCs w:val="20"/>
                            </w:rPr>
                            <w:t>W</w:t>
                          </w:r>
                          <w:r w:rsidR="0060255A">
                            <w:rPr>
                              <w:rFonts w:cs="Times New Roman"/>
                              <w:sz w:val="20"/>
                              <w:szCs w:val="20"/>
                            </w:rPr>
                            <w:t>ebsite: allblessingsflow.org</w:t>
                          </w:r>
                        </w:p>
                        <w:p w14:paraId="36D2A48B" w14:textId="77777777" w:rsidR="0060255A" w:rsidRPr="00C626A6" w:rsidRDefault="0060255A" w:rsidP="0060255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626A6">
                            <w:rPr>
                              <w:sz w:val="20"/>
                              <w:szCs w:val="20"/>
                            </w:rPr>
                            <w:t>Tel: (434) 422-8888</w:t>
                          </w:r>
                        </w:p>
                        <w:p w14:paraId="6FB53BAE" w14:textId="629F2398" w:rsidR="005E7D9F" w:rsidRPr="00C626A6" w:rsidRDefault="0060255A" w:rsidP="005E7D9F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Fax: (434) 422-8886</w:t>
                          </w:r>
                        </w:p>
                        <w:p w14:paraId="565CB517" w14:textId="42952B91" w:rsidR="00051D36" w:rsidRPr="00C626A6" w:rsidRDefault="00051D36" w:rsidP="00717A92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66D32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57.4pt;margin-top:14.4pt;width:198.6pt;height:5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" filled="f" stroked="f">
              <v:textbox>
                <w:txbxContent>
                  <w:p w14:paraId="04F8BC45" w14:textId="4FB6B13E" w:rsidR="0060255A" w:rsidRPr="00C626A6" w:rsidRDefault="0060255A" w:rsidP="0060255A">
                    <w:pPr>
                      <w:jc w:val="right"/>
                      <w:rPr>
                        <w:rStyle w:val="Hyperlink"/>
                        <w:color w:val="auto"/>
                        <w:sz w:val="20"/>
                        <w:szCs w:val="20"/>
                        <w:u w:val="none"/>
                      </w:rPr>
                    </w:pPr>
                    <w:r w:rsidRPr="00C626A6">
                      <w:rPr>
                        <w:sz w:val="20"/>
                        <w:szCs w:val="20"/>
                      </w:rPr>
                      <w:t>Email: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r w:rsidR="001F4A85">
                      <w:rPr>
                        <w:sz w:val="20"/>
                        <w:szCs w:val="20"/>
                      </w:rPr>
                      <w:t>info</w:t>
                    </w:r>
                    <w:r>
                      <w:rPr>
                        <w:sz w:val="20"/>
                        <w:szCs w:val="20"/>
                      </w:rPr>
                      <w:t>@allblessingsflow.org</w:t>
                    </w:r>
                  </w:p>
                  <w:p w14:paraId="0950808E" w14:textId="4515668D" w:rsidR="00051D36" w:rsidRPr="00C626A6" w:rsidRDefault="005E7D9F" w:rsidP="00051D36">
                    <w:pPr>
                      <w:jc w:val="right"/>
                      <w:rPr>
                        <w:rFonts w:cs="Times New Roman"/>
                        <w:sz w:val="20"/>
                        <w:szCs w:val="20"/>
                      </w:rPr>
                    </w:pPr>
                    <w:r w:rsidRPr="00C626A6">
                      <w:rPr>
                        <w:rFonts w:cs="Times New Roman"/>
                        <w:sz w:val="20"/>
                        <w:szCs w:val="20"/>
                      </w:rPr>
                      <w:t>W</w:t>
                    </w:r>
                    <w:r w:rsidR="0060255A">
                      <w:rPr>
                        <w:rFonts w:cs="Times New Roman"/>
                        <w:sz w:val="20"/>
                        <w:szCs w:val="20"/>
                      </w:rPr>
                      <w:t>ebsite: allblessingsflow.org</w:t>
                    </w:r>
                  </w:p>
                  <w:p w14:paraId="36D2A48B" w14:textId="77777777" w:rsidR="0060255A" w:rsidRPr="00C626A6" w:rsidRDefault="0060255A" w:rsidP="0060255A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C626A6">
                      <w:rPr>
                        <w:sz w:val="20"/>
                        <w:szCs w:val="20"/>
                      </w:rPr>
                      <w:t>Tel: (434) 422-8888</w:t>
                    </w:r>
                  </w:p>
                  <w:p w14:paraId="6FB53BAE" w14:textId="629F2398" w:rsidR="005E7D9F" w:rsidRPr="00C626A6" w:rsidRDefault="0060255A" w:rsidP="005E7D9F">
                    <w:pPr>
                      <w:jc w:val="righ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Fax: (434) 422-8886</w:t>
                    </w:r>
                  </w:p>
                  <w:p w14:paraId="565CB517" w14:textId="42952B91" w:rsidR="00051D36" w:rsidRPr="00C626A6" w:rsidRDefault="00051D36" w:rsidP="00717A92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Pr="00A63A77">
      <w:rPr>
        <w:rFonts w:ascii="Bookman Old Style" w:hAnsi="Bookman Old Style"/>
        <w:b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21E77D" wp14:editId="09DFE582">
              <wp:simplePos x="0" y="0"/>
              <wp:positionH relativeFrom="column">
                <wp:posOffset>-289560</wp:posOffset>
              </wp:positionH>
              <wp:positionV relativeFrom="paragraph">
                <wp:posOffset>-68580</wp:posOffset>
              </wp:positionV>
              <wp:extent cx="2476500" cy="990600"/>
              <wp:effectExtent l="0" t="0" r="0" b="0"/>
              <wp:wrapSquare wrapText="bothSides"/>
              <wp:docPr id="44" name="Text Box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6500" cy="990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B9C500" w14:textId="77777777" w:rsidR="00717A92" w:rsidRDefault="00717A92" w:rsidP="00051D36">
                          <w:pPr>
                            <w:rPr>
                              <w:rFonts w:cs="Times New Roman"/>
                              <w:b/>
                              <w:color w:val="5F497A" w:themeColor="accent4" w:themeShade="BF"/>
                              <w:sz w:val="16"/>
                              <w:szCs w:val="16"/>
                              <w:vertAlign w:val="subscript"/>
                            </w:rPr>
                          </w:pPr>
                        </w:p>
                        <w:p w14:paraId="378A5BD9" w14:textId="77777777" w:rsidR="00A63A77" w:rsidRPr="00C626A6" w:rsidRDefault="00A63A77" w:rsidP="00051D36">
                          <w:pPr>
                            <w:rPr>
                              <w:rFonts w:cs="Times New Roman"/>
                              <w:b/>
                              <w:sz w:val="40"/>
                              <w:szCs w:val="40"/>
                            </w:rPr>
                          </w:pPr>
                          <w:r w:rsidRPr="00C626A6">
                            <w:rPr>
                              <w:rFonts w:cs="Times New Roman"/>
                              <w:b/>
                              <w:sz w:val="40"/>
                              <w:szCs w:val="40"/>
                            </w:rPr>
                            <w:t>All Blessings Flow</w:t>
                          </w:r>
                        </w:p>
                        <w:p w14:paraId="0EE075C4" w14:textId="77777777" w:rsidR="000D7804" w:rsidRDefault="00CA346B" w:rsidP="00051D36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2335 Seminole Lane, </w:t>
                          </w:r>
                        </w:p>
                        <w:p w14:paraId="51F262BB" w14:textId="5412A49D" w:rsidR="00A63A77" w:rsidRPr="00C626A6" w:rsidRDefault="00CA346B" w:rsidP="00051D36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Suite 2000, Box 3</w:t>
                          </w:r>
                        </w:p>
                        <w:p w14:paraId="68D6025A" w14:textId="76434CA6" w:rsidR="00A63A77" w:rsidRPr="00C626A6" w:rsidRDefault="000D7804" w:rsidP="00717A92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Charlottesville, VA  22901</w:t>
                          </w:r>
                          <w:r w:rsidR="00A63A77" w:rsidRPr="00C626A6">
                            <w:rPr>
                              <w:sz w:val="20"/>
                              <w:szCs w:val="20"/>
                            </w:rPr>
                            <w:t xml:space="preserve">   </w:t>
                          </w:r>
                        </w:p>
                        <w:p w14:paraId="7525383E" w14:textId="77777777" w:rsidR="00A63A77" w:rsidRPr="00D17F5E" w:rsidRDefault="00A63A77" w:rsidP="00051D36">
                          <w:pPr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21E77D" id="Text Box 44" o:spid="_x0000_s1027" type="#_x0000_t202" style="position:absolute;left:0;text-align:left;margin-left:-22.8pt;margin-top:-5.4pt;width:19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" filled="f" stroked="f">
              <v:textbox>
                <w:txbxContent>
                  <w:p w14:paraId="64B9C500" w14:textId="77777777" w:rsidR="00717A92" w:rsidRDefault="00717A92" w:rsidP="00051D36">
                    <w:pPr>
                      <w:rPr>
                        <w:rFonts w:cs="Times New Roman"/>
                        <w:b/>
                        <w:color w:val="5F497A" w:themeColor="accent4" w:themeShade="BF"/>
                        <w:sz w:val="16"/>
                        <w:szCs w:val="16"/>
                        <w:vertAlign w:val="subscript"/>
                      </w:rPr>
                    </w:pPr>
                  </w:p>
                  <w:p w14:paraId="378A5BD9" w14:textId="77777777" w:rsidR="00A63A77" w:rsidRPr="00C626A6" w:rsidRDefault="00A63A77" w:rsidP="00051D36">
                    <w:pPr>
                      <w:rPr>
                        <w:rFonts w:cs="Times New Roman"/>
                        <w:b/>
                        <w:sz w:val="40"/>
                        <w:szCs w:val="40"/>
                      </w:rPr>
                    </w:pPr>
                    <w:r w:rsidRPr="00C626A6">
                      <w:rPr>
                        <w:rFonts w:cs="Times New Roman"/>
                        <w:b/>
                        <w:sz w:val="40"/>
                        <w:szCs w:val="40"/>
                      </w:rPr>
                      <w:t>All Blessings Flow</w:t>
                    </w:r>
                  </w:p>
                  <w:p w14:paraId="0EE075C4" w14:textId="77777777" w:rsidR="000D7804" w:rsidRDefault="00CA346B" w:rsidP="00051D36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2335 Seminole Lane, </w:t>
                    </w:r>
                  </w:p>
                  <w:p w14:paraId="51F262BB" w14:textId="5412A49D" w:rsidR="00A63A77" w:rsidRPr="00C626A6" w:rsidRDefault="00CA346B" w:rsidP="00051D36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Suite 2000, Box 3</w:t>
                    </w:r>
                  </w:p>
                  <w:p w14:paraId="68D6025A" w14:textId="76434CA6" w:rsidR="00A63A77" w:rsidRPr="00C626A6" w:rsidRDefault="000D7804" w:rsidP="00717A92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Charlottesville, VA  22901</w:t>
                    </w:r>
                    <w:r w:rsidR="00A63A77" w:rsidRPr="00C626A6">
                      <w:rPr>
                        <w:sz w:val="20"/>
                        <w:szCs w:val="20"/>
                      </w:rPr>
                      <w:t xml:space="preserve">   </w:t>
                    </w:r>
                  </w:p>
                  <w:p w14:paraId="7525383E" w14:textId="77777777" w:rsidR="00A63A77" w:rsidRPr="00D17F5E" w:rsidRDefault="00A63A77" w:rsidP="00051D36">
                    <w:pPr>
                      <w:rPr>
                        <w:b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A63A77" w:rsidRPr="00A63A77">
      <w:rPr>
        <w:rFonts w:ascii="Bookman Old Style" w:hAnsi="Bookman Old Style"/>
        <w:b/>
        <w:noProof/>
        <w:sz w:val="40"/>
        <w:szCs w:val="40"/>
      </w:rPr>
      <w:drawing>
        <wp:inline distT="0" distB="0" distL="0" distR="0" wp14:anchorId="13DBCF1E" wp14:editId="6A670B62">
          <wp:extent cx="935351" cy="935351"/>
          <wp:effectExtent l="0" t="0" r="5080" b="5080"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Picture 4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35351" cy="935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7F041A"/>
    <w:multiLevelType w:val="hybridMultilevel"/>
    <w:tmpl w:val="77D6ADFE"/>
    <w:lvl w:ilvl="0" w:tplc="A40E2976">
      <w:start w:val="1"/>
      <w:numFmt w:val="bullet"/>
      <w:lvlText w:val="□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955F1"/>
    <w:multiLevelType w:val="hybridMultilevel"/>
    <w:tmpl w:val="824C1444"/>
    <w:lvl w:ilvl="0" w:tplc="A40E2976">
      <w:start w:val="1"/>
      <w:numFmt w:val="bullet"/>
      <w:lvlText w:val="□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B577C"/>
    <w:multiLevelType w:val="hybridMultilevel"/>
    <w:tmpl w:val="0EE01A44"/>
    <w:lvl w:ilvl="0" w:tplc="A40E2976">
      <w:start w:val="1"/>
      <w:numFmt w:val="bullet"/>
      <w:lvlText w:val="□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C3351"/>
    <w:multiLevelType w:val="multilevel"/>
    <w:tmpl w:val="DBE203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E6610BA"/>
    <w:multiLevelType w:val="hybridMultilevel"/>
    <w:tmpl w:val="A6080EB0"/>
    <w:lvl w:ilvl="0" w:tplc="A40E2976">
      <w:start w:val="1"/>
      <w:numFmt w:val="bullet"/>
      <w:lvlText w:val="□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172960">
    <w:abstractNumId w:val="3"/>
  </w:num>
  <w:num w:numId="2" w16cid:durableId="1665889529">
    <w:abstractNumId w:val="4"/>
  </w:num>
  <w:num w:numId="3" w16cid:durableId="1166896427">
    <w:abstractNumId w:val="2"/>
  </w:num>
  <w:num w:numId="4" w16cid:durableId="1296721788">
    <w:abstractNumId w:val="0"/>
  </w:num>
  <w:num w:numId="5" w16cid:durableId="1078600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bc0MTCwNDYxMzRW0lEKTi0uzszPAykwrgUAfLUsvSwAAAA="/>
  </w:docVars>
  <w:rsids>
    <w:rsidRoot w:val="00036F0B"/>
    <w:rsid w:val="0000008D"/>
    <w:rsid w:val="00036F0B"/>
    <w:rsid w:val="00051D36"/>
    <w:rsid w:val="000C0F57"/>
    <w:rsid w:val="000D3BB0"/>
    <w:rsid w:val="000D7804"/>
    <w:rsid w:val="000E27B0"/>
    <w:rsid w:val="000E4BFE"/>
    <w:rsid w:val="00101550"/>
    <w:rsid w:val="00114173"/>
    <w:rsid w:val="00125B37"/>
    <w:rsid w:val="00130CE5"/>
    <w:rsid w:val="00143E3D"/>
    <w:rsid w:val="001815A2"/>
    <w:rsid w:val="00185B9B"/>
    <w:rsid w:val="001A41C4"/>
    <w:rsid w:val="001C1756"/>
    <w:rsid w:val="001D292F"/>
    <w:rsid w:val="001E0D78"/>
    <w:rsid w:val="001F43F6"/>
    <w:rsid w:val="001F456D"/>
    <w:rsid w:val="001F4A85"/>
    <w:rsid w:val="001F648D"/>
    <w:rsid w:val="001F657E"/>
    <w:rsid w:val="00201C82"/>
    <w:rsid w:val="002209D0"/>
    <w:rsid w:val="00255865"/>
    <w:rsid w:val="002820CA"/>
    <w:rsid w:val="00287065"/>
    <w:rsid w:val="002B2303"/>
    <w:rsid w:val="002C555F"/>
    <w:rsid w:val="002D79FD"/>
    <w:rsid w:val="002F2357"/>
    <w:rsid w:val="002F5FF3"/>
    <w:rsid w:val="00305914"/>
    <w:rsid w:val="00320176"/>
    <w:rsid w:val="0032191F"/>
    <w:rsid w:val="00323563"/>
    <w:rsid w:val="00361617"/>
    <w:rsid w:val="0037311F"/>
    <w:rsid w:val="00377E1C"/>
    <w:rsid w:val="0038761F"/>
    <w:rsid w:val="003907DD"/>
    <w:rsid w:val="00396579"/>
    <w:rsid w:val="003C6664"/>
    <w:rsid w:val="003D499C"/>
    <w:rsid w:val="003D6142"/>
    <w:rsid w:val="003D7D10"/>
    <w:rsid w:val="004646A2"/>
    <w:rsid w:val="004A49B3"/>
    <w:rsid w:val="004B01FF"/>
    <w:rsid w:val="004E4DE4"/>
    <w:rsid w:val="004F4385"/>
    <w:rsid w:val="00512093"/>
    <w:rsid w:val="00520857"/>
    <w:rsid w:val="005269A6"/>
    <w:rsid w:val="00546589"/>
    <w:rsid w:val="00555669"/>
    <w:rsid w:val="00584E9B"/>
    <w:rsid w:val="00585DF7"/>
    <w:rsid w:val="005E7D9F"/>
    <w:rsid w:val="0060255A"/>
    <w:rsid w:val="00666366"/>
    <w:rsid w:val="006A2BF8"/>
    <w:rsid w:val="006A3DB8"/>
    <w:rsid w:val="006A5383"/>
    <w:rsid w:val="006B33C7"/>
    <w:rsid w:val="006D6F16"/>
    <w:rsid w:val="006E35AF"/>
    <w:rsid w:val="006F2A12"/>
    <w:rsid w:val="00717A92"/>
    <w:rsid w:val="00717C3C"/>
    <w:rsid w:val="00732D30"/>
    <w:rsid w:val="00753FA5"/>
    <w:rsid w:val="007915D3"/>
    <w:rsid w:val="007D3230"/>
    <w:rsid w:val="007E53F3"/>
    <w:rsid w:val="007F42A5"/>
    <w:rsid w:val="00810123"/>
    <w:rsid w:val="00812627"/>
    <w:rsid w:val="00824085"/>
    <w:rsid w:val="008320BD"/>
    <w:rsid w:val="00860626"/>
    <w:rsid w:val="00860F5D"/>
    <w:rsid w:val="00867289"/>
    <w:rsid w:val="00874D28"/>
    <w:rsid w:val="008C70B2"/>
    <w:rsid w:val="008D166B"/>
    <w:rsid w:val="00902273"/>
    <w:rsid w:val="009218A8"/>
    <w:rsid w:val="00925F6F"/>
    <w:rsid w:val="009273C4"/>
    <w:rsid w:val="009313D1"/>
    <w:rsid w:val="00933E51"/>
    <w:rsid w:val="009420AB"/>
    <w:rsid w:val="00944E98"/>
    <w:rsid w:val="00976CCC"/>
    <w:rsid w:val="009A015A"/>
    <w:rsid w:val="009D37EC"/>
    <w:rsid w:val="009F511A"/>
    <w:rsid w:val="00A54131"/>
    <w:rsid w:val="00A63A77"/>
    <w:rsid w:val="00A87CA2"/>
    <w:rsid w:val="00AA0687"/>
    <w:rsid w:val="00AA4FC2"/>
    <w:rsid w:val="00AF57BC"/>
    <w:rsid w:val="00B32471"/>
    <w:rsid w:val="00B36343"/>
    <w:rsid w:val="00B41416"/>
    <w:rsid w:val="00B553F3"/>
    <w:rsid w:val="00B96BF2"/>
    <w:rsid w:val="00BB4C56"/>
    <w:rsid w:val="00BE07EA"/>
    <w:rsid w:val="00BF4275"/>
    <w:rsid w:val="00C03386"/>
    <w:rsid w:val="00C067CC"/>
    <w:rsid w:val="00C23235"/>
    <w:rsid w:val="00C36194"/>
    <w:rsid w:val="00C41F70"/>
    <w:rsid w:val="00C57640"/>
    <w:rsid w:val="00C626A6"/>
    <w:rsid w:val="00C67969"/>
    <w:rsid w:val="00C71747"/>
    <w:rsid w:val="00C81932"/>
    <w:rsid w:val="00C841DE"/>
    <w:rsid w:val="00C876B4"/>
    <w:rsid w:val="00CA346B"/>
    <w:rsid w:val="00CA360C"/>
    <w:rsid w:val="00CE236C"/>
    <w:rsid w:val="00CF5F1B"/>
    <w:rsid w:val="00CF75AF"/>
    <w:rsid w:val="00D1425F"/>
    <w:rsid w:val="00D17F5E"/>
    <w:rsid w:val="00D21803"/>
    <w:rsid w:val="00D44019"/>
    <w:rsid w:val="00D613CE"/>
    <w:rsid w:val="00D6620E"/>
    <w:rsid w:val="00D83235"/>
    <w:rsid w:val="00D914B4"/>
    <w:rsid w:val="00D92F58"/>
    <w:rsid w:val="00D93FA7"/>
    <w:rsid w:val="00DD60FA"/>
    <w:rsid w:val="00DD679C"/>
    <w:rsid w:val="00DE673B"/>
    <w:rsid w:val="00E23EC2"/>
    <w:rsid w:val="00E24B73"/>
    <w:rsid w:val="00E416EB"/>
    <w:rsid w:val="00E436AC"/>
    <w:rsid w:val="00E55C8A"/>
    <w:rsid w:val="00EB280E"/>
    <w:rsid w:val="00EB6F50"/>
    <w:rsid w:val="00EC7FC8"/>
    <w:rsid w:val="00ED73F0"/>
    <w:rsid w:val="00F02112"/>
    <w:rsid w:val="00F66DA2"/>
    <w:rsid w:val="00F90BA6"/>
    <w:rsid w:val="00F97DB8"/>
    <w:rsid w:val="00FB5238"/>
    <w:rsid w:val="00FC4106"/>
    <w:rsid w:val="00FD36CD"/>
    <w:rsid w:val="00FE03F6"/>
    <w:rsid w:val="00FE0936"/>
    <w:rsid w:val="00FE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790C8E"/>
  <w14:defaultImageDpi w14:val="300"/>
  <w15:docId w15:val="{8A291431-F489-AD48-A13B-2B7918B2B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C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657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579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764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5D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DF7"/>
  </w:style>
  <w:style w:type="paragraph" w:styleId="Footer">
    <w:name w:val="footer"/>
    <w:basedOn w:val="Normal"/>
    <w:link w:val="FooterChar"/>
    <w:uiPriority w:val="99"/>
    <w:unhideWhenUsed/>
    <w:rsid w:val="00585D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DF7"/>
  </w:style>
  <w:style w:type="paragraph" w:styleId="NormalWeb">
    <w:name w:val="Normal (Web)"/>
    <w:basedOn w:val="Normal"/>
    <w:uiPriority w:val="99"/>
    <w:semiHidden/>
    <w:unhideWhenUsed/>
    <w:rsid w:val="00C8193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yiv5607077749ydpf5f9666dmsonormal">
    <w:name w:val="yiv5607077749ydpf5f9666dmsonormal"/>
    <w:basedOn w:val="Normal"/>
    <w:rsid w:val="00860F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5269A6"/>
    <w:rPr>
      <w:rFonts w:ascii="Arial" w:eastAsiaTheme="minorHAnsi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69A6"/>
    <w:pPr>
      <w:spacing w:line="259" w:lineRule="auto"/>
      <w:ind w:left="720"/>
      <w:contextualSpacing/>
    </w:pPr>
    <w:rPr>
      <w:rFonts w:ascii="Arial" w:eastAsiaTheme="minorHAnsi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8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22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72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6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D6B72-9E94-4BBE-B6C6-023A54D33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las dodd</dc:creator>
  <cp:lastModifiedBy>Douglas Dodd</cp:lastModifiedBy>
  <cp:revision>2</cp:revision>
  <cp:lastPrinted>2018-07-21T02:26:00Z</cp:lastPrinted>
  <dcterms:created xsi:type="dcterms:W3CDTF">2024-04-18T21:14:00Z</dcterms:created>
  <dcterms:modified xsi:type="dcterms:W3CDTF">2024-04-18T21:14:00Z</dcterms:modified>
</cp:coreProperties>
</file>